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6E38" w:rsidRPr="008F7AB3" w:rsidRDefault="004837FA" w:rsidP="005E6E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837FA">
        <w:rPr>
          <w:rFonts w:ascii="TH SarabunPSK" w:hAnsi="TH SarabunPSK" w:cs="TH SarabunPSK"/>
          <w:b/>
          <w:bCs/>
          <w:sz w:val="32"/>
          <w:szCs w:val="32"/>
          <w:cs/>
        </w:rPr>
        <w:t>แบบเสนอโครงการเชิงหลักการ (</w:t>
      </w:r>
      <w:r w:rsidR="000C456E">
        <w:rPr>
          <w:rFonts w:ascii="TH SarabunPSK" w:hAnsi="TH SarabunPSK" w:cs="TH SarabunPSK"/>
          <w:b/>
          <w:bCs/>
          <w:sz w:val="32"/>
          <w:szCs w:val="32"/>
        </w:rPr>
        <w:t>Concept paper</w:t>
      </w:r>
      <w:r w:rsidR="000C456E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br/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กอบการทำบันทึกข้อตกลง</w:t>
      </w:r>
      <w:r w:rsidR="00FA48DC" w:rsidRPr="008F7AB3">
        <w:rPr>
          <w:rFonts w:ascii="TH SarabunPSK" w:hAnsi="TH SarabunPSK" w:cs="TH SarabunPSK"/>
          <w:b/>
          <w:bCs/>
          <w:sz w:val="32"/>
          <w:szCs w:val="32"/>
          <w:cs/>
        </w:rPr>
        <w:t>รับเงินสนับสนุน</w:t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ศูนย์วิจัย กลุ่มวิจัย และหน่วยวิจัยหรือห้องปฏิบัติการวิจัย</w:t>
      </w:r>
    </w:p>
    <w:p w:rsidR="00FA48DC" w:rsidRPr="008F7AB3" w:rsidRDefault="00FA48DC" w:rsidP="005E6E38">
      <w:pPr>
        <w:jc w:val="center"/>
        <w:rPr>
          <w:rFonts w:ascii="TH SarabunPSK" w:hAnsi="TH SarabunPSK" w:cs="TH SarabunPSK"/>
          <w:b/>
          <w:bCs/>
          <w:cs/>
        </w:rPr>
      </w:pPr>
      <w:r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 พ.ศ. 25</w:t>
      </w:r>
      <w:r w:rsidR="00E66D8D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="002A48F7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</w:p>
    <w:p w:rsidR="005E6E38" w:rsidRPr="008F7AB3" w:rsidRDefault="005E6E38" w:rsidP="005E6E38">
      <w:pPr>
        <w:jc w:val="center"/>
        <w:rPr>
          <w:rFonts w:ascii="TH SarabunPSK" w:hAnsi="TH SarabunPSK" w:cs="TH SarabunPSK"/>
        </w:rPr>
      </w:pPr>
      <w:r w:rsidRPr="008F7AB3">
        <w:rPr>
          <w:rFonts w:ascii="TH SarabunPSK" w:hAnsi="TH SarabunPSK" w:cs="TH SarabunPSK"/>
          <w:cs/>
        </w:rPr>
        <w:t>-----</w:t>
      </w:r>
      <w:r w:rsidR="00FA48DC" w:rsidRPr="008F7AB3">
        <w:rPr>
          <w:rFonts w:ascii="TH SarabunPSK" w:hAnsi="TH SarabunPSK" w:cs="TH SarabunPSK"/>
          <w:cs/>
        </w:rPr>
        <w:t>--------</w:t>
      </w:r>
      <w:r w:rsidRPr="008F7AB3">
        <w:rPr>
          <w:rFonts w:ascii="TH SarabunPSK" w:hAnsi="TH SarabunPSK" w:cs="TH SarabunPSK"/>
          <w:cs/>
        </w:rPr>
        <w:t>----------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และคณะผู้ร่วม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หลักการ เหตุผล และเป้าหมาย/วัตถุประสงค์ของการจัดตั้ง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แผนการดำเนินงานวิจัยและกิจกรรมที่เกี่ยวข้องในกรอบเวลา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966C1">
        <w:rPr>
          <w:rFonts w:ascii="TH SarabunPSK" w:hAnsi="TH SarabunPSK" w:cs="TH SarabunPSK"/>
          <w:sz w:val="32"/>
          <w:szCs w:val="32"/>
          <w:cs/>
        </w:rPr>
        <w:t>1 ปี 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Pr="000966C1">
        <w:rPr>
          <w:rFonts w:ascii="TH SarabunPSK" w:hAnsi="TH SarabunPSK" w:cs="TH SarabunPSK"/>
          <w:sz w:val="32"/>
          <w:szCs w:val="32"/>
          <w:cs/>
        </w:rPr>
        <w:t xml:space="preserve"> 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เป้าหมายและผลลัพธ์ที่คาดว่าจะเกิดขึ้น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ในกรอบเวลา 1 ปี </w:t>
      </w:r>
      <w:r w:rsidR="008F7AB3" w:rsidRPr="000966C1">
        <w:rPr>
          <w:rFonts w:ascii="TH SarabunPSK" w:hAnsi="TH SarabunPSK" w:cs="TH SarabunPSK"/>
          <w:sz w:val="32"/>
          <w:szCs w:val="32"/>
          <w:cs/>
        </w:rPr>
        <w:t>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 w:rsidRPr="000966C1">
        <w:rPr>
          <w:rFonts w:ascii="TH SarabunPSK" w:hAnsi="TH SarabunPSK" w:cs="TH SarabunPSK"/>
          <w:sz w:val="32"/>
          <w:szCs w:val="32"/>
        </w:rPr>
        <w:br/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ๆ ของคณาจารย์/นักวิจัย ภายใน </w:t>
      </w:r>
      <w:r w:rsidR="00CF3756" w:rsidRPr="000966C1">
        <w:rPr>
          <w:rFonts w:ascii="TH SarabunPSK" w:hAnsi="TH SarabunPSK" w:cs="TH SarabunPSK"/>
          <w:sz w:val="32"/>
          <w:szCs w:val="32"/>
        </w:rPr>
        <w:t>RU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>)</w:t>
      </w:r>
    </w:p>
    <w:p w:rsidR="002A48F7" w:rsidRPr="00686306" w:rsidRDefault="002A48F7" w:rsidP="002A48F7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 w:hint="cs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A48F7" w:rsidRPr="00686306" w:rsidRDefault="002A48F7" w:rsidP="002A48F7">
      <w:pPr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Default="002A48F7" w:rsidP="002A48F7">
      <w:pPr>
        <w:ind w:left="360"/>
        <w:jc w:val="center"/>
        <w:rPr>
          <w:rFonts w:ascii="TH SarabunPSK" w:hAnsi="TH SarabunPSK" w:cs="TH SarabunPSK" w:hint="cs"/>
          <w:cs/>
        </w:rPr>
      </w:pPr>
      <w:r>
        <w:rPr>
          <w:rFonts w:ascii="TH SarabunPSK" w:hAnsi="TH SarabunPSK" w:cs="TH SarabunPSK" w:hint="cs"/>
          <w:cs/>
        </w:rPr>
        <w:t>หัวหน้าสาขาวิชา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A48F7" w:rsidRPr="00686306" w:rsidRDefault="002A48F7" w:rsidP="002A48F7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2A48F7" w:rsidRDefault="002A48F7" w:rsidP="002A48F7">
      <w:pPr>
        <w:spacing w:before="240"/>
        <w:rPr>
          <w:rFonts w:ascii="TH SarabunPSK" w:hAnsi="TH SarabunPSK" w:cs="TH SarabunPSK"/>
          <w:sz w:val="32"/>
          <w:szCs w:val="32"/>
        </w:rPr>
      </w:pPr>
      <w:bookmarkStart w:id="0" w:name="_GoBack"/>
      <w:bookmarkEnd w:id="0"/>
    </w:p>
    <w:p w:rsidR="00CF3756" w:rsidRPr="008F7AB3" w:rsidRDefault="002A48F7" w:rsidP="00CF3756">
      <w:pPr>
        <w:spacing w:before="240"/>
        <w:ind w:left="360"/>
        <w:rPr>
          <w:rFonts w:ascii="TH SarabunPSK" w:hAnsi="TH SarabunPSK" w:cs="TH SarabunPSK"/>
          <w:sz w:val="32"/>
          <w:szCs w:val="32"/>
          <w:cs/>
        </w:rPr>
      </w:pPr>
      <w:r w:rsidRPr="008F7AB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(ทั้งนี้ สามารถปรับจากข้อเสนอโครงการเชิงหลักการ (</w:t>
      </w:r>
      <w:r w:rsidR="00CF3756" w:rsidRPr="008F7AB3">
        <w:rPr>
          <w:rFonts w:ascii="TH SarabunPSK" w:hAnsi="TH SarabunPSK" w:cs="TH SarabunPSK"/>
          <w:sz w:val="32"/>
          <w:szCs w:val="32"/>
        </w:rPr>
        <w:t>concept paper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) ที่เคยส่งมาเพื่อขอจัดตั้ง</w:t>
      </w:r>
      <w:r w:rsidR="00F85D0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ขอรับเงินสนับสนุนประจำปีงบประมาณ พ.ศ. 25</w:t>
      </w:r>
      <w:r w:rsidR="00CF0BA0">
        <w:rPr>
          <w:rFonts w:ascii="TH SarabunPSK" w:hAnsi="TH SarabunPSK" w:cs="TH SarabunPSK" w:hint="cs"/>
          <w:sz w:val="32"/>
          <w:szCs w:val="32"/>
          <w:cs/>
        </w:rPr>
        <w:t>6</w:t>
      </w:r>
      <w:r>
        <w:rPr>
          <w:rFonts w:ascii="TH SarabunPSK" w:hAnsi="TH SarabunPSK" w:cs="TH SarabunPSK"/>
          <w:sz w:val="32"/>
          <w:szCs w:val="32"/>
        </w:rPr>
        <w:t>2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 xml:space="preserve"> โดยปรับให้สอดคล้องกับวงเงินงบประมาณที่ได้รับ</w:t>
      </w:r>
      <w:r w:rsidR="00576869" w:rsidRPr="008F7AB3">
        <w:rPr>
          <w:rFonts w:ascii="TH SarabunPSK" w:hAnsi="TH SarabunPSK" w:cs="TH SarabunPSK"/>
          <w:sz w:val="32"/>
          <w:szCs w:val="32"/>
          <w:cs/>
        </w:rPr>
        <w:t>จัดสรร</w:t>
      </w:r>
      <w:r w:rsidR="00CF3756" w:rsidRPr="008F7AB3">
        <w:rPr>
          <w:rFonts w:ascii="TH SarabunPSK" w:hAnsi="TH SarabunPSK" w:cs="TH SarabunPSK"/>
          <w:sz w:val="32"/>
          <w:szCs w:val="32"/>
          <w:cs/>
        </w:rPr>
        <w:t>)</w:t>
      </w:r>
    </w:p>
    <w:p w:rsidR="00CF3756" w:rsidRPr="008F7AB3" w:rsidRDefault="00CF3756" w:rsidP="00336036">
      <w:pPr>
        <w:spacing w:before="240"/>
        <w:rPr>
          <w:rFonts w:ascii="TH SarabunPSK" w:hAnsi="TH SarabunPSK" w:cs="TH SarabunPSK"/>
          <w:sz w:val="24"/>
          <w:szCs w:val="32"/>
        </w:rPr>
      </w:pPr>
    </w:p>
    <w:p w:rsidR="005E6E38" w:rsidRPr="008F7AB3" w:rsidRDefault="005E6E38" w:rsidP="005E6E38">
      <w:pPr>
        <w:ind w:left="630"/>
        <w:rPr>
          <w:rFonts w:ascii="TH SarabunPSK" w:hAnsi="TH SarabunPSK" w:cs="TH SarabunPSK"/>
          <w:sz w:val="24"/>
          <w:szCs w:val="32"/>
          <w:cs/>
        </w:rPr>
      </w:pPr>
    </w:p>
    <w:sectPr w:rsidR="005E6E38" w:rsidRPr="008F7AB3" w:rsidSect="002A48F7">
      <w:headerReference w:type="default" r:id="rId7"/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E12" w:rsidRDefault="00782E12" w:rsidP="00336036">
      <w:r>
        <w:separator/>
      </w:r>
    </w:p>
  </w:endnote>
  <w:endnote w:type="continuationSeparator" w:id="0">
    <w:p w:rsidR="00782E12" w:rsidRDefault="00782E12" w:rsidP="00336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E12" w:rsidRDefault="00782E12" w:rsidP="00336036">
      <w:r>
        <w:separator/>
      </w:r>
    </w:p>
  </w:footnote>
  <w:footnote w:type="continuationSeparator" w:id="0">
    <w:p w:rsidR="00782E12" w:rsidRDefault="00782E12" w:rsidP="00336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036" w:rsidRPr="008F7AB3" w:rsidRDefault="00336036" w:rsidP="00336036">
    <w:pPr>
      <w:pStyle w:val="Header"/>
      <w:jc w:val="right"/>
      <w:rPr>
        <w:rFonts w:ascii="TH SarabunPSK" w:hAnsi="TH SarabunPSK" w:cs="TH SarabunPSK"/>
        <w:b/>
        <w:bCs/>
        <w:sz w:val="24"/>
        <w:szCs w:val="32"/>
      </w:rPr>
    </w:pPr>
    <w:r w:rsidRPr="008F7AB3">
      <w:rPr>
        <w:rFonts w:ascii="TH SarabunPSK" w:hAnsi="TH SarabunPSK" w:cs="TH SarabunPSK"/>
        <w:b/>
        <w:bCs/>
        <w:sz w:val="24"/>
        <w:szCs w:val="32"/>
        <w:cs/>
      </w:rPr>
      <w:t xml:space="preserve">เอกสารหมายเลข </w:t>
    </w:r>
    <w:r w:rsidR="000C456E">
      <w:rPr>
        <w:rFonts w:ascii="TH SarabunPSK" w:hAnsi="TH SarabunPSK" w:cs="TH SarabunPSK" w:hint="cs"/>
        <w:b/>
        <w:bCs/>
        <w:sz w:val="24"/>
        <w:szCs w:val="32"/>
        <w:cs/>
      </w:rPr>
      <w:t>4</w:t>
    </w:r>
  </w:p>
  <w:p w:rsidR="00336036" w:rsidRDefault="003360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80D9D"/>
    <w:multiLevelType w:val="multilevel"/>
    <w:tmpl w:val="F1D410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" w15:restartNumberingAfterBreak="0">
    <w:nsid w:val="56636EC2"/>
    <w:multiLevelType w:val="hybridMultilevel"/>
    <w:tmpl w:val="BAA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14BF3"/>
    <w:multiLevelType w:val="hybridMultilevel"/>
    <w:tmpl w:val="F7DEB298"/>
    <w:lvl w:ilvl="0" w:tplc="55C4B0E0">
      <w:start w:val="1"/>
      <w:numFmt w:val="decimal"/>
      <w:lvlText w:val="%1."/>
      <w:lvlJc w:val="left"/>
      <w:pPr>
        <w:ind w:left="990" w:hanging="360"/>
      </w:pPr>
      <w:rPr>
        <w:rFonts w:ascii="TH Niramit AS" w:hAnsi="TH Niramit AS" w:cs="TH Niramit AS" w:hint="default"/>
        <w:b w:val="0"/>
        <w:bCs w:val="0"/>
        <w:i w:val="0"/>
        <w:iCs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SxNDG2NDWztDBS0lEKTi0uzszPAykwrAUAyVvj4iwAAAA="/>
  </w:docVars>
  <w:rsids>
    <w:rsidRoot w:val="005E6E38"/>
    <w:rsid w:val="000424A2"/>
    <w:rsid w:val="0004736E"/>
    <w:rsid w:val="00075D7C"/>
    <w:rsid w:val="000966C1"/>
    <w:rsid w:val="000C456E"/>
    <w:rsid w:val="00275CFB"/>
    <w:rsid w:val="002A48F7"/>
    <w:rsid w:val="002D753A"/>
    <w:rsid w:val="00336036"/>
    <w:rsid w:val="0042561D"/>
    <w:rsid w:val="004438BE"/>
    <w:rsid w:val="00476513"/>
    <w:rsid w:val="004837FA"/>
    <w:rsid w:val="004B1608"/>
    <w:rsid w:val="00576869"/>
    <w:rsid w:val="005A30A8"/>
    <w:rsid w:val="005C5F06"/>
    <w:rsid w:val="005E6E38"/>
    <w:rsid w:val="00742682"/>
    <w:rsid w:val="00751355"/>
    <w:rsid w:val="00782E12"/>
    <w:rsid w:val="0086204A"/>
    <w:rsid w:val="008F7AB3"/>
    <w:rsid w:val="00B30668"/>
    <w:rsid w:val="00B67A66"/>
    <w:rsid w:val="00B77251"/>
    <w:rsid w:val="00BA13C0"/>
    <w:rsid w:val="00BB061C"/>
    <w:rsid w:val="00BB4C1E"/>
    <w:rsid w:val="00CA2000"/>
    <w:rsid w:val="00CF0BA0"/>
    <w:rsid w:val="00CF3756"/>
    <w:rsid w:val="00CF5015"/>
    <w:rsid w:val="00D24631"/>
    <w:rsid w:val="00E66D8D"/>
    <w:rsid w:val="00EF5B5F"/>
    <w:rsid w:val="00F57FB2"/>
    <w:rsid w:val="00F85D0A"/>
    <w:rsid w:val="00FA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2B043"/>
  <w15:docId w15:val="{00B5C053-DA29-4645-9409-F65C9BD5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0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HeaderChar">
    <w:name w:val="Header Char"/>
    <w:basedOn w:val="DefaultParagraphFont"/>
    <w:link w:val="Header"/>
    <w:uiPriority w:val="99"/>
    <w:rsid w:val="00336036"/>
    <w:rPr>
      <w:rFonts w:cs="Angsana New"/>
      <w:szCs w:val="38"/>
    </w:rPr>
  </w:style>
  <w:style w:type="paragraph" w:styleId="Footer">
    <w:name w:val="footer"/>
    <w:basedOn w:val="Normal"/>
    <w:link w:val="Foot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336036"/>
    <w:rPr>
      <w:rFonts w:cs="Angsana New"/>
      <w:szCs w:val="3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03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036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CS</cp:lastModifiedBy>
  <cp:revision>10</cp:revision>
  <cp:lastPrinted>2012-08-17T09:21:00Z</cp:lastPrinted>
  <dcterms:created xsi:type="dcterms:W3CDTF">2013-06-10T10:06:00Z</dcterms:created>
  <dcterms:modified xsi:type="dcterms:W3CDTF">2019-01-03T07:12:00Z</dcterms:modified>
</cp:coreProperties>
</file>